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1B3FC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for Find reminder of array multiplication divided by n</w:t>
      </w:r>
    </w:p>
    <w:p w14:paraId="56329506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check if given array is Monotonic</w:t>
      </w:r>
    </w:p>
    <w:p w14:paraId="6D8BF625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interchange first and last elements in a list</w:t>
      </w:r>
    </w:p>
    <w:p w14:paraId="2D6EEA05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swap two elements in a list</w:t>
      </w:r>
    </w:p>
    <w:p w14:paraId="13148FF8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find length of list</w:t>
      </w:r>
    </w:p>
    <w:p w14:paraId="16E3E1E1" w14:textId="10C87260" w:rsidR="00AD0819" w:rsidRDefault="00AD0819" w:rsidP="00AD0819">
      <w:pPr>
        <w:pStyle w:val="ListParagraph"/>
        <w:numPr>
          <w:ilvl w:val="0"/>
          <w:numId w:val="1"/>
        </w:numPr>
      </w:pPr>
      <w:r>
        <w:t xml:space="preserve">write a program </w:t>
      </w:r>
      <w:r>
        <w:t>to check</w:t>
      </w:r>
      <w:r>
        <w:t xml:space="preserve"> if element exists in list</w:t>
      </w:r>
    </w:p>
    <w:p w14:paraId="3F5D44D6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clear a list in Python</w:t>
      </w:r>
    </w:p>
    <w:p w14:paraId="7826A63F" w14:textId="5D2F9791" w:rsidR="00AD0819" w:rsidRDefault="00AD0819" w:rsidP="00AD0819">
      <w:pPr>
        <w:pStyle w:val="ListParagraph"/>
        <w:numPr>
          <w:ilvl w:val="0"/>
          <w:numId w:val="1"/>
        </w:numPr>
      </w:pPr>
      <w:r>
        <w:t xml:space="preserve">write a program </w:t>
      </w:r>
      <w:r>
        <w:t>to Reversing</w:t>
      </w:r>
      <w:r>
        <w:t xml:space="preserve"> a List</w:t>
      </w:r>
    </w:p>
    <w:p w14:paraId="7DC4BD4A" w14:textId="30150D02" w:rsidR="00AD0819" w:rsidRDefault="00AD0819" w:rsidP="00AD0819">
      <w:pPr>
        <w:pStyle w:val="ListParagraph"/>
        <w:numPr>
          <w:ilvl w:val="0"/>
          <w:numId w:val="1"/>
        </w:numPr>
      </w:pPr>
      <w:r>
        <w:t xml:space="preserve">write a program </w:t>
      </w:r>
      <w:r>
        <w:t>to find</w:t>
      </w:r>
      <w:r>
        <w:t xml:space="preserve"> sum of elements in list</w:t>
      </w:r>
    </w:p>
    <w:p w14:paraId="263A9AFB" w14:textId="3365B405" w:rsidR="00582729" w:rsidRDefault="00AD0819" w:rsidP="00AD0819">
      <w:pPr>
        <w:pStyle w:val="ListParagraph"/>
        <w:numPr>
          <w:ilvl w:val="0"/>
          <w:numId w:val="1"/>
        </w:numPr>
      </w:pPr>
      <w:r>
        <w:t xml:space="preserve">write a program </w:t>
      </w:r>
      <w:r>
        <w:t>to Multiply</w:t>
      </w:r>
      <w:r>
        <w:t xml:space="preserve"> all numbers in the list</w:t>
      </w:r>
    </w:p>
    <w:sectPr w:rsidR="005827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4D7797"/>
    <w:multiLevelType w:val="hybridMultilevel"/>
    <w:tmpl w:val="3F5ADF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xNbS0MDY3NDVS0lEKTi0uzszPAykwrAUApD+OfywAAAA="/>
  </w:docVars>
  <w:rsids>
    <w:rsidRoot w:val="00582729"/>
    <w:rsid w:val="00582729"/>
    <w:rsid w:val="00AD0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704AF6-BDF7-485B-9964-73A98EAC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4</Words>
  <Characters>426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5:00:00Z</dcterms:created>
  <dcterms:modified xsi:type="dcterms:W3CDTF">2021-03-26T05:02:00Z</dcterms:modified>
</cp:coreProperties>
</file>